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11340" w:type="dxa"/>
        <w:tblInd w:w="-360" w:type="dxa"/>
        <w:tblLook w:val="04A0" w:firstRow="1" w:lastRow="0" w:firstColumn="1" w:lastColumn="0" w:noHBand="0" w:noVBand="1"/>
      </w:tblPr>
      <w:tblGrid>
        <w:gridCol w:w="2612"/>
        <w:gridCol w:w="2372"/>
        <w:gridCol w:w="1613"/>
        <w:gridCol w:w="4743"/>
      </w:tblGrid>
      <w:tr w:rsidR="00D63D45" w:rsidRPr="00224FF7" w14:paraId="00FA6C01" w14:textId="77777777" w:rsidTr="00946C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BB97251" w14:textId="66E06F16" w:rsidR="00D63D45" w:rsidRPr="00224FF7" w:rsidRDefault="005A6F2F" w:rsidP="007753C5">
            <w:pPr>
              <w:jc w:val="center"/>
              <w:rPr>
                <w:sz w:val="52"/>
                <w:szCs w:val="52"/>
                <w:lang w:val="fr-FR"/>
              </w:rPr>
            </w:pPr>
            <w:r w:rsidRPr="00224FF7">
              <w:rPr>
                <w:sz w:val="52"/>
                <w:szCs w:val="52"/>
                <w:lang w:val="fr-FR"/>
              </w:rPr>
              <w:t>Paramètre</w:t>
            </w:r>
          </w:p>
        </w:tc>
        <w:tc>
          <w:tcPr>
            <w:tcW w:w="2336" w:type="dxa"/>
          </w:tcPr>
          <w:p w14:paraId="34634E2A" w14:textId="23ABBBC3" w:rsidR="00D63D45" w:rsidRPr="00224FF7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2"/>
                <w:szCs w:val="52"/>
                <w:lang w:val="fr-FR"/>
              </w:rPr>
            </w:pPr>
            <w:r w:rsidRPr="00224FF7">
              <w:rPr>
                <w:sz w:val="52"/>
                <w:szCs w:val="52"/>
                <w:lang w:val="fr-FR"/>
              </w:rPr>
              <w:t>Définition</w:t>
            </w:r>
          </w:p>
        </w:tc>
        <w:tc>
          <w:tcPr>
            <w:tcW w:w="1620" w:type="dxa"/>
          </w:tcPr>
          <w:p w14:paraId="60BA78B3" w14:textId="5341FCD3" w:rsidR="00D63D45" w:rsidRPr="00224FF7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2"/>
                <w:szCs w:val="52"/>
                <w:lang w:val="fr-FR"/>
              </w:rPr>
            </w:pPr>
            <w:r w:rsidRPr="00224FF7">
              <w:rPr>
                <w:sz w:val="52"/>
                <w:szCs w:val="52"/>
                <w:lang w:val="fr-FR"/>
              </w:rPr>
              <w:t>Type</w:t>
            </w:r>
          </w:p>
        </w:tc>
        <w:tc>
          <w:tcPr>
            <w:tcW w:w="4770" w:type="dxa"/>
          </w:tcPr>
          <w:p w14:paraId="6CB543E4" w14:textId="4E7B580F" w:rsidR="00D63D45" w:rsidRPr="00224FF7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52"/>
                <w:szCs w:val="52"/>
                <w:lang w:val="fr-FR"/>
              </w:rPr>
            </w:pPr>
            <w:r w:rsidRPr="00224FF7">
              <w:rPr>
                <w:sz w:val="52"/>
                <w:szCs w:val="52"/>
                <w:lang w:val="fr-FR"/>
              </w:rPr>
              <w:t>Commentaires</w:t>
            </w:r>
          </w:p>
        </w:tc>
      </w:tr>
      <w:tr w:rsidR="00D63D45" w:rsidRPr="00224FF7" w14:paraId="269CB57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20E24AD" w14:textId="3BBED57D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x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min</w:t>
            </w:r>
            <w:proofErr w:type="spellEnd"/>
          </w:p>
        </w:tc>
        <w:tc>
          <w:tcPr>
            <w:tcW w:w="2336" w:type="dxa"/>
          </w:tcPr>
          <w:p w14:paraId="13A1D12D" w14:textId="24B3D11D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Limit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1E25F89" w14:textId="1615417B" w:rsidR="00D63D45" w:rsidRPr="00224FF7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</w:p>
        </w:tc>
        <w:tc>
          <w:tcPr>
            <w:tcW w:w="4770" w:type="dxa"/>
          </w:tcPr>
          <w:p w14:paraId="2477E519" w14:textId="32CB65A9" w:rsidR="00D63D45" w:rsidRPr="00224FF7" w:rsidRDefault="001D4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Les valeurs négatives sont admises</w:t>
            </w:r>
          </w:p>
        </w:tc>
      </w:tr>
      <w:tr w:rsidR="00D63D45" w:rsidRPr="00224FF7" w14:paraId="3626DB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4EA77B6" w14:textId="6F6CBB3B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x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max</w:t>
            </w:r>
            <w:proofErr w:type="spellEnd"/>
          </w:p>
        </w:tc>
        <w:tc>
          <w:tcPr>
            <w:tcW w:w="2336" w:type="dxa"/>
          </w:tcPr>
          <w:p w14:paraId="11FF6706" w14:textId="6B812A11" w:rsidR="00D63D45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Limit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roit</w:t>
            </w:r>
            <w:r w:rsidRPr="00224FF7">
              <w:rPr>
                <w:sz w:val="23"/>
                <w:szCs w:val="23"/>
                <w:lang w:val="fr-FR"/>
              </w:rPr>
              <w:t>e</w:t>
            </w:r>
          </w:p>
        </w:tc>
        <w:tc>
          <w:tcPr>
            <w:tcW w:w="1620" w:type="dxa"/>
          </w:tcPr>
          <w:p w14:paraId="0E2005DC" w14:textId="77777777" w:rsidR="00D63D45" w:rsidRPr="00224FF7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7D8D70A1" w14:textId="77777777" w:rsidR="00D63D45" w:rsidRPr="00224FF7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7803A8" w:rsidRPr="00224FF7" w14:paraId="3B8DCA4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FD5A021" w14:textId="09EBC3B4" w:rsidR="007803A8" w:rsidRPr="00224FF7" w:rsidRDefault="007803A8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y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min</w:t>
            </w:r>
            <w:proofErr w:type="spellEnd"/>
          </w:p>
        </w:tc>
        <w:tc>
          <w:tcPr>
            <w:tcW w:w="2336" w:type="dxa"/>
          </w:tcPr>
          <w:p w14:paraId="016CDD12" w14:textId="18C7E0C6" w:rsidR="007803A8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Limite</w:t>
            </w:r>
            <w:r w:rsidR="00AB21F7" w:rsidRPr="00224FF7">
              <w:rPr>
                <w:sz w:val="23"/>
                <w:szCs w:val="23"/>
                <w:lang w:val="fr-FR"/>
              </w:rPr>
              <w:t xml:space="preserve"> du bas</w:t>
            </w:r>
          </w:p>
        </w:tc>
        <w:tc>
          <w:tcPr>
            <w:tcW w:w="1620" w:type="dxa"/>
          </w:tcPr>
          <w:p w14:paraId="4869AF2A" w14:textId="77777777" w:rsidR="007803A8" w:rsidRPr="00224FF7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1971BDDF" w14:textId="77777777" w:rsidR="007803A8" w:rsidRPr="00224FF7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7803A8" w:rsidRPr="00224FF7" w14:paraId="16E741F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345C3FB" w14:textId="12DD664A" w:rsidR="007803A8" w:rsidRPr="00224FF7" w:rsidRDefault="007803A8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y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max</w:t>
            </w:r>
            <w:proofErr w:type="spellEnd"/>
          </w:p>
        </w:tc>
        <w:tc>
          <w:tcPr>
            <w:tcW w:w="2336" w:type="dxa"/>
          </w:tcPr>
          <w:p w14:paraId="667C59EF" w14:textId="1F5E02E9" w:rsidR="007803A8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Limite</w:t>
            </w:r>
            <w:r w:rsidR="00AB21F7" w:rsidRPr="00224FF7">
              <w:rPr>
                <w:sz w:val="23"/>
                <w:szCs w:val="23"/>
                <w:lang w:val="fr-FR"/>
              </w:rPr>
              <w:t xml:space="preserve"> du </w:t>
            </w:r>
            <w:r w:rsidRPr="00224FF7">
              <w:rPr>
                <w:sz w:val="23"/>
                <w:szCs w:val="23"/>
                <w:lang w:val="fr-FR"/>
              </w:rPr>
              <w:t>haut</w:t>
            </w:r>
          </w:p>
        </w:tc>
        <w:tc>
          <w:tcPr>
            <w:tcW w:w="1620" w:type="dxa"/>
          </w:tcPr>
          <w:p w14:paraId="4B93194A" w14:textId="77777777" w:rsidR="007803A8" w:rsidRPr="00224FF7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653E0233" w14:textId="77777777" w:rsidR="007803A8" w:rsidRPr="00224FF7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D63D45" w:rsidRPr="00224FF7" w14:paraId="579C0D5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AD9634" w14:textId="20038B39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N</w:t>
            </w:r>
          </w:p>
        </w:tc>
        <w:tc>
          <w:tcPr>
            <w:tcW w:w="2336" w:type="dxa"/>
          </w:tcPr>
          <w:p w14:paraId="1D6809A2" w14:textId="5FB058ED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Nombr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e mailles </w:t>
            </w:r>
            <w:r w:rsidRPr="00224FF7">
              <w:rPr>
                <w:sz w:val="23"/>
                <w:szCs w:val="23"/>
                <w:lang w:val="fr-FR"/>
              </w:rPr>
              <w:t>suivant l’horizontale</w:t>
            </w:r>
          </w:p>
        </w:tc>
        <w:tc>
          <w:tcPr>
            <w:tcW w:w="1620" w:type="dxa"/>
          </w:tcPr>
          <w:p w14:paraId="3B463CEE" w14:textId="0C145B3B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  <w:r w:rsidRPr="00224FF7">
              <w:rPr>
                <w:i/>
                <w:iCs/>
                <w:sz w:val="23"/>
                <w:szCs w:val="23"/>
                <w:lang w:val="fr-FR"/>
              </w:rPr>
              <w:t>Int</w:t>
            </w:r>
          </w:p>
        </w:tc>
        <w:tc>
          <w:tcPr>
            <w:tcW w:w="4770" w:type="dxa"/>
          </w:tcPr>
          <w:p w14:paraId="109C4F54" w14:textId="5AEBA65F" w:rsidR="00D63D45" w:rsidRPr="00224FF7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EC4926" w:rsidRPr="00224FF7" w14:paraId="165C2BE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6A75D0" w14:textId="690DF7EA" w:rsidR="00EC4926" w:rsidRPr="00224FF7" w:rsidRDefault="00EC4926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M</w:t>
            </w:r>
          </w:p>
        </w:tc>
        <w:tc>
          <w:tcPr>
            <w:tcW w:w="2336" w:type="dxa"/>
          </w:tcPr>
          <w:p w14:paraId="3436897A" w14:textId="0EBB8E35" w:rsidR="00EC4926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Nombre de mailles suivant la verticale</w:t>
            </w:r>
          </w:p>
        </w:tc>
        <w:tc>
          <w:tcPr>
            <w:tcW w:w="1620" w:type="dxa"/>
          </w:tcPr>
          <w:p w14:paraId="2B44C9CA" w14:textId="00049B48" w:rsidR="00EC4926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  <w:r w:rsidRPr="00224FF7">
              <w:rPr>
                <w:i/>
                <w:iCs/>
                <w:sz w:val="23"/>
                <w:szCs w:val="23"/>
                <w:lang w:val="fr-FR"/>
              </w:rPr>
              <w:t>Int</w:t>
            </w:r>
          </w:p>
        </w:tc>
        <w:tc>
          <w:tcPr>
            <w:tcW w:w="4770" w:type="dxa"/>
          </w:tcPr>
          <w:p w14:paraId="08FE1444" w14:textId="524A2FFF" w:rsidR="00EC4926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 xml:space="preserve">Nombre total de mailles </w:t>
            </w:r>
            <w:proofErr w:type="gramStart"/>
            <w:r w:rsidRPr="00224FF7">
              <w:rPr>
                <w:sz w:val="23"/>
                <w:szCs w:val="23"/>
                <w:lang w:val="fr-FR"/>
              </w:rPr>
              <w:t>=  (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N+2)*(M+2) en incluant la couche de mailles fantômes.</w:t>
            </w:r>
          </w:p>
        </w:tc>
      </w:tr>
      <w:tr w:rsidR="00D63D45" w:rsidRPr="00224FF7" w14:paraId="2048ADC2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8B811C1" w14:textId="728C6806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sz w:val="23"/>
                <w:szCs w:val="23"/>
                <w:lang w:val="fr-FR"/>
              </w:rPr>
              <w:t>c</w:t>
            </w:r>
            <w:proofErr w:type="gramEnd"/>
          </w:p>
        </w:tc>
        <w:tc>
          <w:tcPr>
            <w:tcW w:w="2336" w:type="dxa"/>
          </w:tcPr>
          <w:p w14:paraId="688DE277" w14:textId="046800B3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Vitess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e la </w:t>
            </w:r>
            <w:r w:rsidR="005A6F2F" w:rsidRPr="00224FF7">
              <w:rPr>
                <w:sz w:val="23"/>
                <w:szCs w:val="23"/>
                <w:lang w:val="fr-FR"/>
              </w:rPr>
              <w:t>lumière</w:t>
            </w:r>
          </w:p>
        </w:tc>
        <w:tc>
          <w:tcPr>
            <w:tcW w:w="1620" w:type="dxa"/>
          </w:tcPr>
          <w:p w14:paraId="2635E8C4" w14:textId="7D695B78" w:rsidR="00D63D45" w:rsidRPr="00224FF7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&gt; 0 </w:t>
            </w:r>
          </w:p>
        </w:tc>
        <w:tc>
          <w:tcPr>
            <w:tcW w:w="4770" w:type="dxa"/>
          </w:tcPr>
          <w:p w14:paraId="7D2F7281" w14:textId="77777777" w:rsidR="00D63D45" w:rsidRPr="00224FF7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D63D45" w:rsidRPr="00224FF7" w14:paraId="074CF45C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F3EBEB9" w14:textId="7B4FCC04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sz w:val="23"/>
                <w:szCs w:val="23"/>
                <w:lang w:val="fr-FR"/>
              </w:rPr>
              <w:t>a</w:t>
            </w:r>
            <w:proofErr w:type="gramEnd"/>
          </w:p>
        </w:tc>
        <w:tc>
          <w:tcPr>
            <w:tcW w:w="2336" w:type="dxa"/>
          </w:tcPr>
          <w:p w14:paraId="4527917A" w14:textId="16A2CD87" w:rsidR="00D63D45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onstant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radiative</w:t>
            </w:r>
          </w:p>
        </w:tc>
        <w:tc>
          <w:tcPr>
            <w:tcW w:w="1620" w:type="dxa"/>
          </w:tcPr>
          <w:p w14:paraId="1A04E019" w14:textId="1F5F7611" w:rsidR="00D63D45" w:rsidRPr="00224FF7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4815CC57" w14:textId="7EB3781D" w:rsidR="00D63D45" w:rsidRPr="00224FF7" w:rsidRDefault="00224F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 xml:space="preserve"> = a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4</m:t>
                  </m:r>
                </m:sup>
              </m:sSubSup>
            </m:oMath>
            <w:r w:rsidR="007753C5" w:rsidRPr="00224FF7">
              <w:rPr>
                <w:sz w:val="23"/>
                <w:szCs w:val="23"/>
                <w:lang w:val="fr-FR"/>
              </w:rPr>
              <w:t xml:space="preserve"> </w:t>
            </w:r>
            <w:proofErr w:type="gramStart"/>
            <w:r w:rsidR="007753C5" w:rsidRPr="00224FF7">
              <w:rPr>
                <w:sz w:val="23"/>
                <w:szCs w:val="23"/>
                <w:lang w:val="fr-FR"/>
              </w:rPr>
              <w:t>pour</w:t>
            </w:r>
            <w:proofErr w:type="gramEnd"/>
            <w:r w:rsidR="007753C5" w:rsidRPr="00224FF7">
              <w:rPr>
                <w:sz w:val="23"/>
                <w:szCs w:val="23"/>
                <w:lang w:val="fr-FR"/>
              </w:rPr>
              <w:t xml:space="preserve"> un corps noir</w:t>
            </w:r>
            <w:r w:rsidR="00C614DA" w:rsidRPr="00224FF7">
              <w:rPr>
                <w:sz w:val="23"/>
                <w:szCs w:val="23"/>
                <w:lang w:val="fr-FR"/>
              </w:rPr>
              <w:t xml:space="preserve"> à l’équilibre thermodynamique</w:t>
            </w:r>
          </w:p>
        </w:tc>
      </w:tr>
      <w:tr w:rsidR="00D63D45" w:rsidRPr="00224FF7" w14:paraId="61997B6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E471D3A" w14:textId="2D49A39F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C_v</w:t>
            </w:r>
            <w:proofErr w:type="spellEnd"/>
          </w:p>
        </w:tc>
        <w:tc>
          <w:tcPr>
            <w:tcW w:w="2336" w:type="dxa"/>
          </w:tcPr>
          <w:p w14:paraId="79390F8F" w14:textId="18C45A6E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apacité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thermique du domaine</w:t>
            </w:r>
          </w:p>
        </w:tc>
        <w:tc>
          <w:tcPr>
            <w:tcW w:w="1620" w:type="dxa"/>
          </w:tcPr>
          <w:p w14:paraId="1D16EAD2" w14:textId="2C412B84" w:rsidR="00D63D45" w:rsidRPr="00224FF7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133B3629" w14:textId="77777777" w:rsidR="00D63D45" w:rsidRPr="00224FF7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D63D45" w:rsidRPr="00224FF7" w14:paraId="4639811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CE4740D" w14:textId="297E7920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FL</w:t>
            </w:r>
          </w:p>
        </w:tc>
        <w:tc>
          <w:tcPr>
            <w:tcW w:w="2336" w:type="dxa"/>
          </w:tcPr>
          <w:p w14:paraId="43450937" w14:textId="5AE9395B" w:rsidR="00D63D45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ondition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e </w:t>
            </w:r>
            <w:r w:rsidR="005A6F2F" w:rsidRPr="00224FF7">
              <w:rPr>
                <w:sz w:val="23"/>
                <w:szCs w:val="23"/>
                <w:lang w:val="fr-FR"/>
              </w:rPr>
              <w:t>stabilité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u </w:t>
            </w:r>
            <w:r w:rsidR="00AB21F7" w:rsidRPr="00224FF7">
              <w:rPr>
                <w:sz w:val="23"/>
                <w:szCs w:val="23"/>
                <w:lang w:val="fr-FR"/>
              </w:rPr>
              <w:t>modèle</w:t>
            </w:r>
          </w:p>
        </w:tc>
        <w:tc>
          <w:tcPr>
            <w:tcW w:w="1620" w:type="dxa"/>
          </w:tcPr>
          <w:p w14:paraId="4A7F4B70" w14:textId="13150B60" w:rsidR="00D63D45" w:rsidRPr="00224FF7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0 &lt; double &lt; 1</w:t>
            </w:r>
          </w:p>
        </w:tc>
        <w:tc>
          <w:tcPr>
            <w:tcW w:w="4770" w:type="dxa"/>
          </w:tcPr>
          <w:p w14:paraId="2169416A" w14:textId="240BCCF3" w:rsidR="00AB21F7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3"/>
                <w:szCs w:val="23"/>
                <w:lang w:val="fr-FR"/>
              </w:rPr>
            </w:pP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dt = CFL*dx/c</m:t>
              </m:r>
            </m:oMath>
            <w:r w:rsidR="00AB21F7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. </w:t>
            </w:r>
          </w:p>
          <w:p w14:paraId="107DD3F8" w14:textId="566C0EBF" w:rsidR="00D63D45" w:rsidRPr="00224FF7" w:rsidRDefault="00AB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En pratique, il faut prendre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CFL &lt;= 0.5</m:t>
              </m:r>
            </m:oMath>
            <w:r w:rsidRPr="00224FF7">
              <w:rPr>
                <w:rFonts w:eastAsiaTheme="minorEastAsia"/>
                <w:b/>
                <w:bCs/>
                <w:sz w:val="23"/>
                <w:szCs w:val="23"/>
                <w:lang w:val="fr-FR"/>
              </w:rPr>
              <w:t xml:space="preserve">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pour éviter </w:t>
            </w:r>
            <w:r w:rsidR="00EC4926" w:rsidRPr="00224FF7">
              <w:rPr>
                <w:rFonts w:eastAsiaTheme="minorEastAsia"/>
                <w:sz w:val="23"/>
                <w:szCs w:val="23"/>
                <w:lang w:val="fr-FR"/>
              </w:rPr>
              <w:t>d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>es NaN.</w:t>
            </w:r>
          </w:p>
        </w:tc>
      </w:tr>
      <w:tr w:rsidR="00D63D45" w:rsidRPr="00224FF7" w14:paraId="50CC66B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E536C5D" w14:textId="5D471366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precision</w:t>
            </w:r>
            <w:proofErr w:type="spellEnd"/>
            <w:proofErr w:type="gramEnd"/>
          </w:p>
        </w:tc>
        <w:tc>
          <w:tcPr>
            <w:tcW w:w="2336" w:type="dxa"/>
          </w:tcPr>
          <w:p w14:paraId="6171216C" w14:textId="34B990B3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Précision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sur les </w:t>
            </w:r>
            <w:r w:rsidR="005A6F2F" w:rsidRPr="00224FF7">
              <w:rPr>
                <w:sz w:val="23"/>
                <w:szCs w:val="23"/>
                <w:lang w:val="fr-FR"/>
              </w:rPr>
              <w:t>résultats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e l'</w:t>
            </w:r>
            <w:r w:rsidR="005A6F2F" w:rsidRPr="00224FF7">
              <w:rPr>
                <w:sz w:val="23"/>
                <w:szCs w:val="23"/>
                <w:lang w:val="fr-FR"/>
              </w:rPr>
              <w:t>étap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1</w:t>
            </w:r>
          </w:p>
        </w:tc>
        <w:tc>
          <w:tcPr>
            <w:tcW w:w="1620" w:type="dxa"/>
          </w:tcPr>
          <w:p w14:paraId="4C1C0CF7" w14:textId="296222D7" w:rsidR="00D63D45" w:rsidRPr="00224FF7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6B2A4CAD" w14:textId="2FF98FA4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Précision</w:t>
            </w:r>
            <w:r w:rsidR="00AB21F7" w:rsidRPr="00224FF7">
              <w:rPr>
                <w:sz w:val="23"/>
                <w:szCs w:val="23"/>
                <w:lang w:val="fr-FR"/>
              </w:rPr>
              <w:t xml:space="preserve"> = 1e-6 pour la majorité des cas</w:t>
            </w:r>
          </w:p>
        </w:tc>
      </w:tr>
      <w:tr w:rsidR="00D63D45" w:rsidRPr="00224FF7" w14:paraId="5C69C24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005ACE9" w14:textId="4F320218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sz w:val="23"/>
                <w:szCs w:val="23"/>
                <w:lang w:val="fr-FR"/>
              </w:rPr>
              <w:t>t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0</w:t>
            </w:r>
          </w:p>
        </w:tc>
        <w:tc>
          <w:tcPr>
            <w:tcW w:w="2336" w:type="dxa"/>
          </w:tcPr>
          <w:p w14:paraId="74C709DC" w14:textId="20B5570E" w:rsidR="00D63D45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Temps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initial</w:t>
            </w:r>
          </w:p>
        </w:tc>
        <w:tc>
          <w:tcPr>
            <w:tcW w:w="1620" w:type="dxa"/>
          </w:tcPr>
          <w:p w14:paraId="12D22500" w14:textId="774336DB" w:rsidR="00D63D45" w:rsidRPr="00224FF7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&gt;= 0</w:t>
            </w:r>
          </w:p>
        </w:tc>
        <w:tc>
          <w:tcPr>
            <w:tcW w:w="4770" w:type="dxa"/>
          </w:tcPr>
          <w:p w14:paraId="22E23DCE" w14:textId="77777777" w:rsidR="00D63D45" w:rsidRPr="00224FF7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D63D45" w:rsidRPr="00224FF7" w14:paraId="4DAADF9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9424CD6" w14:textId="09DDE43A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t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f</w:t>
            </w:r>
            <w:proofErr w:type="spellEnd"/>
          </w:p>
        </w:tc>
        <w:tc>
          <w:tcPr>
            <w:tcW w:w="2336" w:type="dxa"/>
          </w:tcPr>
          <w:p w14:paraId="6F8A7239" w14:textId="1AE82B2B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Temps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final</w:t>
            </w:r>
          </w:p>
        </w:tc>
        <w:tc>
          <w:tcPr>
            <w:tcW w:w="1620" w:type="dxa"/>
          </w:tcPr>
          <w:p w14:paraId="2D4CF5A9" w14:textId="689C5ADB" w:rsidR="00D63D45" w:rsidRPr="00224FF7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doubl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7C791F18" w14:textId="77777777" w:rsidR="00D63D45" w:rsidRPr="00224FF7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</w:tr>
      <w:tr w:rsidR="00D63D45" w:rsidRPr="00224FF7" w14:paraId="5E38A55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7499DF6" w14:textId="1655F3F7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sz w:val="23"/>
                <w:szCs w:val="23"/>
                <w:lang w:val="fr-FR"/>
              </w:rPr>
              <w:t>rho</w:t>
            </w:r>
            <w:proofErr w:type="gramEnd"/>
          </w:p>
        </w:tc>
        <w:tc>
          <w:tcPr>
            <w:tcW w:w="2336" w:type="dxa"/>
          </w:tcPr>
          <w:p w14:paraId="2E3DA8D4" w14:textId="666EDA89" w:rsidR="00D63D45" w:rsidRPr="00224FF7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Densité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u domaine</w:t>
            </w:r>
          </w:p>
        </w:tc>
        <w:tc>
          <w:tcPr>
            <w:tcW w:w="1620" w:type="dxa"/>
          </w:tcPr>
          <w:p w14:paraId="0E82AB47" w14:textId="25DD0C15" w:rsidR="00D63D45" w:rsidRPr="00224FF7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string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ρ(x,y)</m:t>
              </m:r>
            </m:oMath>
          </w:p>
        </w:tc>
        <w:tc>
          <w:tcPr>
            <w:tcW w:w="4770" w:type="dxa"/>
          </w:tcPr>
          <w:p w14:paraId="3715F179" w14:textId="0E035B13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 xml:space="preserve">Une fonction de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 et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</m:oMath>
          </w:p>
          <w:p w14:paraId="6E3937E5" w14:textId="77777777" w:rsidR="0073082D" w:rsidRPr="00224FF7" w:rsidRDefault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45F1899A" w14:textId="22EE6B98" w:rsidR="00D63D45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</w:t>
            </w:r>
            <w:r w:rsidR="007803A8" w:rsidRPr="00224FF7">
              <w:rPr>
                <w:sz w:val="23"/>
                <w:szCs w:val="23"/>
                <w:lang w:val="fr-FR"/>
              </w:rPr>
              <w:t xml:space="preserve">crir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crenau(pos_x,pos_y,h</m:t>
              </m:r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1,h</m:t>
              </m:r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2)</m:t>
              </m:r>
            </m:oMath>
            <w:r w:rsidR="007803A8" w:rsidRPr="00224FF7">
              <w:rPr>
                <w:sz w:val="23"/>
                <w:szCs w:val="23"/>
                <w:lang w:val="fr-FR"/>
              </w:rPr>
              <w:t xml:space="preserve"> </w:t>
            </w:r>
            <w:r w:rsidRPr="00224FF7">
              <w:rPr>
                <w:sz w:val="23"/>
                <w:szCs w:val="23"/>
                <w:lang w:val="fr-FR"/>
              </w:rPr>
              <w:t>-</w:t>
            </w:r>
            <w:r w:rsidRPr="00224FF7">
              <w:rPr>
                <w:color w:val="FF0000"/>
                <w:sz w:val="23"/>
                <w:szCs w:val="23"/>
                <w:lang w:val="fr-FR"/>
              </w:rPr>
              <w:t xml:space="preserve"> sans espace</w:t>
            </w:r>
            <w:r w:rsidRPr="00224FF7">
              <w:rPr>
                <w:sz w:val="23"/>
                <w:szCs w:val="23"/>
                <w:lang w:val="fr-FR"/>
              </w:rPr>
              <w:t xml:space="preserve"> - </w:t>
            </w:r>
            <w:r w:rsidR="00AB21F7" w:rsidRPr="00224FF7">
              <w:rPr>
                <w:sz w:val="23"/>
                <w:szCs w:val="23"/>
                <w:lang w:val="fr-FR"/>
              </w:rPr>
              <w:t xml:space="preserve">pour placer un créneau de hauteur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h2</m:t>
              </m:r>
            </m:oMath>
            <w:r w:rsidR="00BF15B1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situe en </w:t>
            </w:r>
            <m:oMath>
              <m: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(pos_x, pos_y)</m:t>
              </m:r>
            </m:oMath>
            <w:r w:rsidR="00393296" w:rsidRPr="00224FF7">
              <w:rPr>
                <w:sz w:val="23"/>
                <w:szCs w:val="23"/>
                <w:lang w:val="fr-FR"/>
              </w:rPr>
              <w:t xml:space="preserve">. La valeur de la densité en dehors du créneau est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h1</m:t>
              </m:r>
            </m:oMath>
            <w:r w:rsidR="00BF15B1" w:rsidRPr="00224FF7">
              <w:rPr>
                <w:sz w:val="23"/>
                <w:szCs w:val="23"/>
                <w:lang w:val="fr-FR"/>
              </w:rPr>
              <w:t>.</w:t>
            </w:r>
          </w:p>
        </w:tc>
      </w:tr>
      <w:tr w:rsidR="00D63D45" w:rsidRPr="00224FF7" w14:paraId="6D8A393F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A62043A" w14:textId="7DB9D24D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sigma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a</w:t>
            </w:r>
            <w:proofErr w:type="spellEnd"/>
          </w:p>
        </w:tc>
        <w:tc>
          <w:tcPr>
            <w:tcW w:w="2336" w:type="dxa"/>
          </w:tcPr>
          <w:p w14:paraId="2D48F146" w14:textId="5788581B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Opacité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'absorption</w:t>
            </w:r>
          </w:p>
        </w:tc>
        <w:tc>
          <w:tcPr>
            <w:tcW w:w="1620" w:type="dxa"/>
          </w:tcPr>
          <w:p w14:paraId="625CD9DA" w14:textId="13B0C64E" w:rsidR="00D63D45" w:rsidRPr="00224FF7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3"/>
                      <w:szCs w:val="23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ρ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1F1E6EB8" w14:textId="43300697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Juste</w:t>
            </w:r>
            <w:r w:rsidR="00393296" w:rsidRPr="00224FF7">
              <w:rPr>
                <w:sz w:val="23"/>
                <w:szCs w:val="23"/>
                <w:lang w:val="fr-FR"/>
              </w:rPr>
              <w:t xml:space="preserve"> une </w:t>
            </w:r>
            <w:r w:rsidRPr="00224FF7">
              <w:rPr>
                <w:sz w:val="23"/>
                <w:szCs w:val="23"/>
                <w:lang w:val="fr-FR"/>
              </w:rPr>
              <w:t>fonction</w:t>
            </w:r>
            <w:r w:rsidR="00393296" w:rsidRPr="00224FF7">
              <w:rPr>
                <w:sz w:val="23"/>
                <w:szCs w:val="23"/>
                <w:lang w:val="fr-FR"/>
              </w:rPr>
              <w:t xml:space="preserve"> de rho et T</w:t>
            </w:r>
          </w:p>
        </w:tc>
      </w:tr>
      <w:tr w:rsidR="007753C5" w:rsidRPr="00224FF7" w14:paraId="7038DA9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B122118" w14:textId="225AE7AA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sigma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c</w:t>
            </w:r>
            <w:proofErr w:type="spellEnd"/>
          </w:p>
        </w:tc>
        <w:tc>
          <w:tcPr>
            <w:tcW w:w="2336" w:type="dxa"/>
          </w:tcPr>
          <w:p w14:paraId="718C557B" w14:textId="7F7C81C1" w:rsidR="007753C5" w:rsidRPr="00224FF7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Opacité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de </w:t>
            </w:r>
            <w:proofErr w:type="spellStart"/>
            <w:r w:rsidR="007753C5" w:rsidRPr="00224FF7">
              <w:rPr>
                <w:sz w:val="23"/>
                <w:szCs w:val="23"/>
                <w:lang w:val="fr-FR"/>
              </w:rPr>
              <w:t>scat</w:t>
            </w:r>
            <w:r w:rsidR="005A6F2F" w:rsidRPr="00224FF7">
              <w:rPr>
                <w:sz w:val="23"/>
                <w:szCs w:val="23"/>
                <w:lang w:val="fr-FR"/>
              </w:rPr>
              <w:t>t</w:t>
            </w:r>
            <w:r w:rsidR="007753C5" w:rsidRPr="00224FF7">
              <w:rPr>
                <w:sz w:val="23"/>
                <w:szCs w:val="23"/>
                <w:lang w:val="fr-FR"/>
              </w:rPr>
              <w:t>ering</w:t>
            </w:r>
            <w:proofErr w:type="spellEnd"/>
          </w:p>
        </w:tc>
        <w:tc>
          <w:tcPr>
            <w:tcW w:w="1620" w:type="dxa"/>
          </w:tcPr>
          <w:p w14:paraId="2FB83FA1" w14:textId="53F2FD88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ρ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A6DC55A" w14:textId="77777777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</w:tr>
      <w:tr w:rsidR="00D63D45" w:rsidRPr="00224FF7" w14:paraId="171CEDE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FDE1D2" w14:textId="2F787736" w:rsidR="00D63D45" w:rsidRPr="00224FF7" w:rsidRDefault="00D63D45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_0</w:t>
            </w:r>
          </w:p>
        </w:tc>
        <w:tc>
          <w:tcPr>
            <w:tcW w:w="2336" w:type="dxa"/>
          </w:tcPr>
          <w:p w14:paraId="24CCEB2A" w14:textId="6AAE21CF" w:rsidR="00D63D45" w:rsidRPr="00224FF7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Énergie</w:t>
            </w:r>
            <w:r w:rsidR="00D63D45" w:rsidRPr="00224FF7">
              <w:rPr>
                <w:sz w:val="23"/>
                <w:szCs w:val="23"/>
                <w:lang w:val="fr-FR"/>
              </w:rPr>
              <w:t xml:space="preserve"> des photons initiale</w:t>
            </w:r>
          </w:p>
        </w:tc>
        <w:tc>
          <w:tcPr>
            <w:tcW w:w="1620" w:type="dxa"/>
          </w:tcPr>
          <w:p w14:paraId="646674BC" w14:textId="741D642C" w:rsidR="00D63D45" w:rsidRPr="00224FF7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hAnsi="Cambria Math"/>
                  <w:sz w:val="23"/>
                  <w:szCs w:val="23"/>
                </w:rPr>
                <m:t>,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9993F44" w14:textId="77777777" w:rsidR="00D63D45" w:rsidRPr="00224FF7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</w:tr>
      <w:tr w:rsidR="007753C5" w:rsidRPr="00224FF7" w14:paraId="6056F0F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B509780" w14:textId="42F3D3C0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F_0</w:t>
            </w:r>
            <w:r w:rsidR="007803A8" w:rsidRPr="00224FF7">
              <w:rPr>
                <w:sz w:val="23"/>
                <w:szCs w:val="23"/>
                <w:lang w:val="fr-FR"/>
              </w:rPr>
              <w:t>_x</w:t>
            </w:r>
          </w:p>
        </w:tc>
        <w:tc>
          <w:tcPr>
            <w:tcW w:w="2336" w:type="dxa"/>
          </w:tcPr>
          <w:p w14:paraId="5DD115EA" w14:textId="6E7D8E2C" w:rsidR="007753C5" w:rsidRPr="00224FF7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Flux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initial</w:t>
            </w:r>
            <w:r w:rsidR="007803A8" w:rsidRPr="00224FF7">
              <w:rPr>
                <w:sz w:val="23"/>
                <w:szCs w:val="23"/>
                <w:lang w:val="fr-FR"/>
              </w:rPr>
              <w:t xml:space="preserve"> (abscisse)</w:t>
            </w:r>
          </w:p>
        </w:tc>
        <w:tc>
          <w:tcPr>
            <w:tcW w:w="1620" w:type="dxa"/>
          </w:tcPr>
          <w:p w14:paraId="39429B22" w14:textId="2C367E60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hAnsi="Cambria Math"/>
                  <w:sz w:val="23"/>
                  <w:szCs w:val="23"/>
                </w:rPr>
                <m:t>,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B463B1F" w14:textId="651B26C6" w:rsidR="007753C5" w:rsidRPr="00224FF7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omposante x du vecteur F_0</w:t>
            </w:r>
          </w:p>
        </w:tc>
      </w:tr>
      <w:tr w:rsidR="007803A8" w:rsidRPr="00224FF7" w14:paraId="3EDDE07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A35E025" w14:textId="2DAF4C43" w:rsidR="007803A8" w:rsidRPr="00224FF7" w:rsidRDefault="007803A8" w:rsidP="007753C5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F_0_y</w:t>
            </w:r>
          </w:p>
        </w:tc>
        <w:tc>
          <w:tcPr>
            <w:tcW w:w="2336" w:type="dxa"/>
          </w:tcPr>
          <w:p w14:paraId="1FE4AB95" w14:textId="141217B4" w:rsidR="007803A8" w:rsidRPr="00224FF7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Flux</w:t>
            </w:r>
            <w:r w:rsidR="007803A8" w:rsidRPr="00224FF7">
              <w:rPr>
                <w:sz w:val="23"/>
                <w:szCs w:val="23"/>
                <w:lang w:val="fr-FR"/>
              </w:rPr>
              <w:t xml:space="preserve"> initial (ordonné)</w:t>
            </w:r>
          </w:p>
        </w:tc>
        <w:tc>
          <w:tcPr>
            <w:tcW w:w="1620" w:type="dxa"/>
          </w:tcPr>
          <w:p w14:paraId="22973930" w14:textId="6FE6F921" w:rsidR="007803A8" w:rsidRPr="00224FF7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1E79B9E9" w14:textId="1242A97E" w:rsidR="007803A8" w:rsidRPr="00224FF7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omposante y du vecteur F_0</w:t>
            </w:r>
          </w:p>
        </w:tc>
      </w:tr>
      <w:tr w:rsidR="007753C5" w:rsidRPr="00224FF7" w14:paraId="5D92D11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900A7A6" w14:textId="36940F9E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T_0</w:t>
            </w:r>
          </w:p>
        </w:tc>
        <w:tc>
          <w:tcPr>
            <w:tcW w:w="2336" w:type="dxa"/>
          </w:tcPr>
          <w:p w14:paraId="692C54CF" w14:textId="4D1EF483" w:rsidR="007753C5" w:rsidRPr="00224FF7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Température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initiale</w:t>
            </w:r>
          </w:p>
        </w:tc>
        <w:tc>
          <w:tcPr>
            <w:tcW w:w="1620" w:type="dxa"/>
          </w:tcPr>
          <w:p w14:paraId="64BE6A4E" w14:textId="2A996CA9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hAnsi="Cambria Math"/>
                  <w:sz w:val="23"/>
                  <w:szCs w:val="23"/>
                </w:rPr>
                <m:t>,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78011BC2" w14:textId="77777777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</w:p>
        </w:tc>
      </w:tr>
      <w:tr w:rsidR="007753C5" w:rsidRPr="00224FF7" w14:paraId="4227918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523760" w14:textId="0B9FB9AD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E_l</w:t>
            </w:r>
            <w:proofErr w:type="spellEnd"/>
          </w:p>
        </w:tc>
        <w:tc>
          <w:tcPr>
            <w:tcW w:w="2336" w:type="dxa"/>
          </w:tcPr>
          <w:p w14:paraId="13235218" w14:textId="3C192B13" w:rsidR="007753C5" w:rsidRPr="00224FF7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Énergie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</w:t>
            </w:r>
            <w:r w:rsidR="005A6F2F" w:rsidRPr="00224FF7">
              <w:rPr>
                <w:sz w:val="23"/>
                <w:szCs w:val="23"/>
                <w:lang w:val="fr-FR"/>
              </w:rPr>
              <w:t>imposée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sur l'</w:t>
            </w:r>
            <w:r w:rsidR="005A6F2F" w:rsidRPr="00224FF7">
              <w:rPr>
                <w:sz w:val="23"/>
                <w:szCs w:val="23"/>
                <w:lang w:val="fr-FR"/>
              </w:rPr>
              <w:t>extrémité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D110BA1" w14:textId="302B30C2" w:rsidR="007753C5" w:rsidRPr="00224FF7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1F1FD597" w14:textId="18F65370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Une fonction de t et de y</w:t>
            </w:r>
          </w:p>
          <w:p w14:paraId="12529C49" w14:textId="77777777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3BDAB682" w14:textId="2E5E32B3" w:rsidR="007753C5" w:rsidRPr="00224FF7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>" pour</w:t>
            </w:r>
            <w:r w:rsidR="00393296" w:rsidRPr="00224FF7">
              <w:rPr>
                <w:sz w:val="23"/>
                <w:szCs w:val="23"/>
                <w:lang w:val="fr-FR"/>
              </w:rPr>
              <w:t xml:space="preserve"> avoir des conditions de sortie libre dans les mailles fantômes</w:t>
            </w:r>
            <w:r w:rsidRPr="00224FF7">
              <w:rPr>
                <w:sz w:val="23"/>
                <w:szCs w:val="23"/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[j]=E[j]</m:t>
              </m:r>
            </m:oMath>
            <w:r w:rsidR="00393296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</w:t>
            </w:r>
            <w:r w:rsidR="001D4349" w:rsidRPr="00224FF7">
              <w:rPr>
                <w:rFonts w:eastAsiaTheme="minorEastAsia"/>
                <w:sz w:val="23"/>
                <w:szCs w:val="23"/>
                <w:lang w:val="fr-FR"/>
              </w:rPr>
              <w:t>suivant la verticale</w:t>
            </w:r>
            <w:r w:rsidR="00BF15B1" w:rsidRPr="00224FF7">
              <w:rPr>
                <w:rFonts w:eastAsiaTheme="minorEastAsia"/>
                <w:sz w:val="23"/>
                <w:szCs w:val="23"/>
                <w:lang w:val="fr-FR"/>
              </w:rPr>
              <w:t>.</w:t>
            </w:r>
          </w:p>
          <w:p w14:paraId="5E51226D" w14:textId="77777777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3"/>
                <w:szCs w:val="23"/>
                <w:lang w:val="fr-FR"/>
              </w:rPr>
            </w:pPr>
          </w:p>
          <w:p w14:paraId="21F80013" w14:textId="209265CB" w:rsidR="00393296" w:rsidRPr="00224FF7" w:rsidRDefault="0039329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rFonts w:eastAsiaTheme="minorEastAsia"/>
                <w:sz w:val="23"/>
                <w:szCs w:val="23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ponctuel(start,end)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" </w:t>
            </w:r>
            <w:r w:rsidR="0049571D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– </w:t>
            </w:r>
            <w:r w:rsidR="0049571D" w:rsidRPr="00224FF7">
              <w:rPr>
                <w:rFonts w:eastAsiaTheme="minorEastAsia"/>
                <w:color w:val="FF0000"/>
                <w:sz w:val="23"/>
                <w:szCs w:val="23"/>
                <w:lang w:val="fr-FR"/>
              </w:rPr>
              <w:t>sans espace</w:t>
            </w:r>
            <w:r w:rsidR="0049571D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-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>pour placer un</w:t>
            </w:r>
            <w:r w:rsidR="0073082D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e source </w:t>
            </w:r>
            <w:r w:rsidR="001D4349" w:rsidRPr="00224FF7">
              <w:rPr>
                <w:rFonts w:eastAsiaTheme="minorEastAsia"/>
                <w:sz w:val="23"/>
                <w:szCs w:val="23"/>
                <w:lang w:val="fr-FR"/>
              </w:rPr>
              <w:t>ponctuelle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</w:t>
            </w:r>
            <w:r w:rsidR="0049571D" w:rsidRPr="00224FF7">
              <w:rPr>
                <w:rFonts w:eastAsiaTheme="minorEastAsia"/>
                <w:sz w:val="23"/>
                <w:szCs w:val="23"/>
                <w:lang w:val="fr-FR"/>
              </w:rPr>
              <w:t>(</w:t>
            </w:r>
            <w:r w:rsidR="0049571D" w:rsidRPr="00224FF7">
              <w:rPr>
                <w:rFonts w:eastAsiaTheme="minorEastAsia"/>
                <w:i/>
                <w:iCs/>
                <w:sz w:val="23"/>
                <w:szCs w:val="23"/>
                <w:lang w:val="fr-FR"/>
              </w:rPr>
              <w:t>perturbation sinusoïdale d’amplitude 5 et de fréquence 500</w:t>
            </w:r>
            <w:r w:rsidR="0049571D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)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commençant </w:t>
            </w:r>
            <w:r w:rsidR="001D4349" w:rsidRPr="00224FF7">
              <w:rPr>
                <w:rFonts w:eastAsiaTheme="minorEastAsia"/>
                <w:sz w:val="23"/>
                <w:szCs w:val="23"/>
                <w:lang w:val="fr-FR"/>
              </w:rPr>
              <w:t>à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start</m:t>
              </m:r>
            </m:oMath>
            <w:r w:rsidR="00BF15B1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et se terminant </w:t>
            </w:r>
            <w:r w:rsidR="00BF15B1" w:rsidRPr="00224FF7">
              <w:rPr>
                <w:rFonts w:eastAsiaTheme="minorEastAsia"/>
                <w:sz w:val="23"/>
                <w:szCs w:val="23"/>
                <w:lang w:val="fr-FR"/>
              </w:rPr>
              <w:t>à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end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. Si </w:t>
            </w:r>
            <m:oMath>
              <m: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start=end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, la source se trouve dans une seule </w:t>
            </w:r>
            <w:r w:rsidR="001D4349" w:rsidRPr="00224FF7">
              <w:rPr>
                <w:rFonts w:eastAsiaTheme="minorEastAsia"/>
                <w:sz w:val="23"/>
                <w:szCs w:val="23"/>
                <w:lang w:val="fr-FR"/>
              </w:rPr>
              <w:t>maille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>.</w:t>
            </w:r>
          </w:p>
        </w:tc>
      </w:tr>
      <w:tr w:rsidR="007753C5" w:rsidRPr="00224FF7" w14:paraId="4E5AA80A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5EEADD7" w14:textId="7FA9BF57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l</w:t>
            </w:r>
            <w:r w:rsidR="007803A8" w:rsidRPr="00224FF7">
              <w:rPr>
                <w:sz w:val="23"/>
                <w:szCs w:val="23"/>
                <w:lang w:val="fr-FR"/>
              </w:rPr>
              <w:t>_x</w:t>
            </w:r>
            <w:proofErr w:type="spellEnd"/>
          </w:p>
        </w:tc>
        <w:tc>
          <w:tcPr>
            <w:tcW w:w="2336" w:type="dxa"/>
          </w:tcPr>
          <w:p w14:paraId="008FC556" w14:textId="10085C7E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  <w:tc>
          <w:tcPr>
            <w:tcW w:w="1620" w:type="dxa"/>
          </w:tcPr>
          <w:p w14:paraId="26921882" w14:textId="726D1CCA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DC309C5" w14:textId="0969D588" w:rsidR="007753C5" w:rsidRPr="00224FF7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>" pour avoir des sorties libre</w:t>
            </w:r>
          </w:p>
        </w:tc>
      </w:tr>
      <w:tr w:rsidR="007803A8" w:rsidRPr="00224FF7" w14:paraId="606CCE2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02B3523" w14:textId="73D1A3D7" w:rsidR="007803A8" w:rsidRPr="00224FF7" w:rsidRDefault="007803A8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l_y</w:t>
            </w:r>
            <w:proofErr w:type="spellEnd"/>
          </w:p>
        </w:tc>
        <w:tc>
          <w:tcPr>
            <w:tcW w:w="2336" w:type="dxa"/>
          </w:tcPr>
          <w:p w14:paraId="04A24EC5" w14:textId="77777777" w:rsidR="007803A8" w:rsidRPr="00224FF7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61B480E1" w14:textId="77777777" w:rsidR="007803A8" w:rsidRPr="00224FF7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64C1231C" w14:textId="3C316699" w:rsidR="007803A8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>" pour avoir des sorties libre</w:t>
            </w:r>
          </w:p>
        </w:tc>
      </w:tr>
      <w:tr w:rsidR="007753C5" w:rsidRPr="00224FF7" w14:paraId="6D78737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C127D5F" w14:textId="6F84DC70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T_l</w:t>
            </w:r>
            <w:proofErr w:type="spellEnd"/>
          </w:p>
        </w:tc>
        <w:tc>
          <w:tcPr>
            <w:tcW w:w="2336" w:type="dxa"/>
          </w:tcPr>
          <w:p w14:paraId="7C6091DB" w14:textId="52B1B446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  <w:tc>
          <w:tcPr>
            <w:tcW w:w="1620" w:type="dxa"/>
          </w:tcPr>
          <w:p w14:paraId="1FC87CE4" w14:textId="69343BAE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696BF3E4" w14:textId="4037DAEE" w:rsidR="007753C5" w:rsidRPr="00224FF7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>" pour avoir des sorties libre</w:t>
            </w:r>
          </w:p>
        </w:tc>
      </w:tr>
      <w:tr w:rsidR="007753C5" w:rsidRPr="00224FF7" w14:paraId="531162DA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E1C9F10" w14:textId="4771E55B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lastRenderedPageBreak/>
              <w:t>E_r</w:t>
            </w:r>
            <w:proofErr w:type="spellEnd"/>
          </w:p>
        </w:tc>
        <w:tc>
          <w:tcPr>
            <w:tcW w:w="2336" w:type="dxa"/>
          </w:tcPr>
          <w:p w14:paraId="3B0EF790" w14:textId="1B58D4D1" w:rsidR="007753C5" w:rsidRPr="00224FF7" w:rsidRDefault="001D4349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Énergie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</w:t>
            </w:r>
            <w:r w:rsidR="005A6F2F" w:rsidRPr="00224FF7">
              <w:rPr>
                <w:sz w:val="23"/>
                <w:szCs w:val="23"/>
                <w:lang w:val="fr-FR"/>
              </w:rPr>
              <w:t>imposée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sur l'</w:t>
            </w:r>
            <w:r w:rsidR="005A6F2F" w:rsidRPr="00224FF7">
              <w:rPr>
                <w:sz w:val="23"/>
                <w:szCs w:val="23"/>
                <w:lang w:val="fr-FR"/>
              </w:rPr>
              <w:t>extrémité</w:t>
            </w:r>
            <w:r w:rsidR="007753C5" w:rsidRPr="00224FF7">
              <w:rPr>
                <w:sz w:val="23"/>
                <w:szCs w:val="23"/>
                <w:lang w:val="fr-FR"/>
              </w:rPr>
              <w:t xml:space="preserve"> droite du domaine</w:t>
            </w:r>
          </w:p>
        </w:tc>
        <w:tc>
          <w:tcPr>
            <w:tcW w:w="1620" w:type="dxa"/>
          </w:tcPr>
          <w:p w14:paraId="483C257B" w14:textId="07BBA93E" w:rsidR="007753C5" w:rsidRPr="00224FF7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1BD49D24" w14:textId="198F630C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Une fonction de t et de y</w:t>
            </w:r>
          </w:p>
          <w:p w14:paraId="2CD78812" w14:textId="77777777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0779C0A6" w14:textId="4BE6B689" w:rsidR="007753C5" w:rsidRPr="00224FF7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[j]=E[j]</m:t>
              </m:r>
            </m:oMath>
            <w:r w:rsidR="0073082D"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suivant la verticale</w:t>
            </w:r>
          </w:p>
          <w:p w14:paraId="0C87F681" w14:textId="77777777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4676B52D" w14:textId="42EAB1F1" w:rsidR="0073082D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 xml:space="preserve">Ecrire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ponctuel(start,end)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" pour placer une source </w:t>
            </w:r>
            <w:r w:rsidR="001D4349" w:rsidRPr="00224FF7">
              <w:rPr>
                <w:rFonts w:eastAsiaTheme="minorEastAsia"/>
                <w:sz w:val="23"/>
                <w:szCs w:val="23"/>
                <w:lang w:val="fr-FR"/>
              </w:rPr>
              <w:t>ponctuelle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(sans espace)</w:t>
            </w:r>
          </w:p>
        </w:tc>
      </w:tr>
      <w:tr w:rsidR="007753C5" w:rsidRPr="00224FF7" w14:paraId="4CB6F1F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B590140" w14:textId="02524E8C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r</w:t>
            </w:r>
            <w:r w:rsidR="007803A8" w:rsidRPr="00224FF7">
              <w:rPr>
                <w:sz w:val="23"/>
                <w:szCs w:val="23"/>
                <w:lang w:val="fr-FR"/>
              </w:rPr>
              <w:t>_x</w:t>
            </w:r>
            <w:proofErr w:type="spellEnd"/>
          </w:p>
        </w:tc>
        <w:tc>
          <w:tcPr>
            <w:tcW w:w="2336" w:type="dxa"/>
          </w:tcPr>
          <w:p w14:paraId="5091DCD9" w14:textId="56FCBFAF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</w:t>
            </w:r>
          </w:p>
        </w:tc>
        <w:tc>
          <w:tcPr>
            <w:tcW w:w="1620" w:type="dxa"/>
          </w:tcPr>
          <w:p w14:paraId="06D2608E" w14:textId="70C69EB7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FCED464" w14:textId="4EC0AED8" w:rsidR="007753C5" w:rsidRPr="00224FF7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803A8" w:rsidRPr="00224FF7" w14:paraId="5BF4BAE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1795278" w14:textId="0E2D9321" w:rsidR="007803A8" w:rsidRPr="00224FF7" w:rsidRDefault="007803A8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r_y</w:t>
            </w:r>
            <w:proofErr w:type="spellEnd"/>
          </w:p>
        </w:tc>
        <w:tc>
          <w:tcPr>
            <w:tcW w:w="2336" w:type="dxa"/>
          </w:tcPr>
          <w:p w14:paraId="065DA32F" w14:textId="77777777" w:rsidR="007803A8" w:rsidRPr="00224FF7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5149F087" w14:textId="77777777" w:rsidR="007803A8" w:rsidRPr="00224FF7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1C9D5C90" w14:textId="324EFF6C" w:rsidR="007803A8" w:rsidRPr="00224FF7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753C5" w:rsidRPr="00224FF7" w14:paraId="5FDE0E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A20D90" w14:textId="38B0E193" w:rsidR="007753C5" w:rsidRPr="00224FF7" w:rsidRDefault="007753C5" w:rsidP="007753C5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T_r</w:t>
            </w:r>
            <w:proofErr w:type="spellEnd"/>
          </w:p>
        </w:tc>
        <w:tc>
          <w:tcPr>
            <w:tcW w:w="2336" w:type="dxa"/>
          </w:tcPr>
          <w:p w14:paraId="09EF23B5" w14:textId="5D2F6FA9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  <w:tc>
          <w:tcPr>
            <w:tcW w:w="1620" w:type="dxa"/>
          </w:tcPr>
          <w:p w14:paraId="36399ACA" w14:textId="35311C8E" w:rsidR="007753C5" w:rsidRPr="00224FF7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5AF40E86" w14:textId="38C07B42" w:rsidR="007753C5" w:rsidRPr="00224FF7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08A0859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0272190" w14:textId="284451AF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E_u</w:t>
            </w:r>
            <w:proofErr w:type="spellEnd"/>
          </w:p>
        </w:tc>
        <w:tc>
          <w:tcPr>
            <w:tcW w:w="2336" w:type="dxa"/>
          </w:tcPr>
          <w:p w14:paraId="183F458A" w14:textId="5938659D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sz w:val="23"/>
                <w:szCs w:val="23"/>
                <w:lang w:val="fr-FR"/>
              </w:rPr>
              <w:t>en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haut</w:t>
            </w:r>
          </w:p>
        </w:tc>
        <w:tc>
          <w:tcPr>
            <w:tcW w:w="1620" w:type="dxa"/>
          </w:tcPr>
          <w:p w14:paraId="4E5B89C3" w14:textId="2A959CEE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F6F0BEC" w14:textId="34C2090B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Une fonction de t et de x</w:t>
            </w:r>
          </w:p>
          <w:p w14:paraId="72294615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34727C4E" w14:textId="1F33B9FC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[i]=E[i]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suivant l’horizontale</w:t>
            </w:r>
          </w:p>
          <w:p w14:paraId="27178CBC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28C0D462" w14:textId="705A89ED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 xml:space="preserve">Ecrire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ponctuel(start,end)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>" pour placer une source ponctuelle (sans espace)</w:t>
            </w:r>
          </w:p>
        </w:tc>
      </w:tr>
      <w:tr w:rsidR="0073082D" w:rsidRPr="00224FF7" w14:paraId="7264F7F1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292800C" w14:textId="3E86373A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u_x</w:t>
            </w:r>
            <w:proofErr w:type="spellEnd"/>
          </w:p>
        </w:tc>
        <w:tc>
          <w:tcPr>
            <w:tcW w:w="2336" w:type="dxa"/>
          </w:tcPr>
          <w:p w14:paraId="59473FD3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1D6857F9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4703A886" w14:textId="23D6B72E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2A6E4B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A6764F" w14:textId="5C0DA6B8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u_y</w:t>
            </w:r>
            <w:proofErr w:type="spellEnd"/>
          </w:p>
        </w:tc>
        <w:tc>
          <w:tcPr>
            <w:tcW w:w="2336" w:type="dxa"/>
          </w:tcPr>
          <w:p w14:paraId="3215B4AE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05C133FB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5FF3E392" w14:textId="7F3E241E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4D8690F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7FBAA21" w14:textId="3011DB7E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T_u</w:t>
            </w:r>
            <w:proofErr w:type="spellEnd"/>
          </w:p>
        </w:tc>
        <w:tc>
          <w:tcPr>
            <w:tcW w:w="2336" w:type="dxa"/>
          </w:tcPr>
          <w:p w14:paraId="7CBA7074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17790263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185D4757" w14:textId="0DFC8CE3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44E8F2B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F0833AA" w14:textId="7CD95DF0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E_d</w:t>
            </w:r>
            <w:proofErr w:type="spellEnd"/>
          </w:p>
        </w:tc>
        <w:tc>
          <w:tcPr>
            <w:tcW w:w="2336" w:type="dxa"/>
          </w:tcPr>
          <w:p w14:paraId="58B2D86C" w14:textId="4660B4C0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sz w:val="23"/>
                <w:szCs w:val="23"/>
                <w:lang w:val="fr-FR"/>
              </w:rPr>
              <w:t>en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 xml:space="preserve"> bas</w:t>
            </w:r>
          </w:p>
        </w:tc>
        <w:tc>
          <w:tcPr>
            <w:tcW w:w="1620" w:type="dxa"/>
          </w:tcPr>
          <w:p w14:paraId="60259501" w14:textId="6DFDF721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744FAF2D" w14:textId="6AEBA6F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Une fonction de t et de x</w:t>
            </w:r>
          </w:p>
          <w:p w14:paraId="300045CA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1582145A" w14:textId="32211E20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neumann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3"/>
                      <w:szCs w:val="23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3"/>
                      <w:szCs w:val="23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[i]=E[i]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suivant l’horizontale</w:t>
            </w:r>
          </w:p>
          <w:p w14:paraId="3A537C7D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  <w:p w14:paraId="1CD2252D" w14:textId="390986D8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 xml:space="preserve">Ecrire 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3"/>
                  <w:szCs w:val="23"/>
                  <w:lang w:val="fr-FR"/>
                </w:rPr>
                <m:t>ponctuel(start,end)</m:t>
              </m:r>
            </m:oMath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" pour placer une source </w:t>
            </w:r>
            <w:r w:rsidR="001D4349" w:rsidRPr="00224FF7">
              <w:rPr>
                <w:rFonts w:eastAsiaTheme="minorEastAsia"/>
                <w:sz w:val="23"/>
                <w:szCs w:val="23"/>
                <w:lang w:val="fr-FR"/>
              </w:rPr>
              <w:t>ponctuelle</w:t>
            </w:r>
            <w:r w:rsidRPr="00224FF7">
              <w:rPr>
                <w:rFonts w:eastAsiaTheme="minorEastAsia"/>
                <w:sz w:val="23"/>
                <w:szCs w:val="23"/>
                <w:lang w:val="fr-FR"/>
              </w:rPr>
              <w:t xml:space="preserve"> (éviter les espace)</w:t>
            </w:r>
          </w:p>
        </w:tc>
      </w:tr>
      <w:tr w:rsidR="0073082D" w:rsidRPr="00224FF7" w14:paraId="36CEA17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8ECD2F8" w14:textId="22028399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d_x</w:t>
            </w:r>
            <w:proofErr w:type="spellEnd"/>
          </w:p>
        </w:tc>
        <w:tc>
          <w:tcPr>
            <w:tcW w:w="2336" w:type="dxa"/>
          </w:tcPr>
          <w:p w14:paraId="0066282C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6A1FDCAD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6361B7A2" w14:textId="2CB588DA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26EC250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79F6831" w14:textId="11EBCBB2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d_y</w:t>
            </w:r>
            <w:proofErr w:type="spellEnd"/>
          </w:p>
        </w:tc>
        <w:tc>
          <w:tcPr>
            <w:tcW w:w="2336" w:type="dxa"/>
          </w:tcPr>
          <w:p w14:paraId="596CD992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3FE3919A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18559970" w14:textId="4B4FE95D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62770B05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5FC9520" w14:textId="6C6ADC34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T_d</w:t>
            </w:r>
            <w:proofErr w:type="spellEnd"/>
          </w:p>
        </w:tc>
        <w:tc>
          <w:tcPr>
            <w:tcW w:w="2336" w:type="dxa"/>
          </w:tcPr>
          <w:p w14:paraId="35F1C916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17BC3061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2998B57B" w14:textId="53B86A4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---</w:t>
            </w:r>
          </w:p>
        </w:tc>
      </w:tr>
      <w:tr w:rsidR="0073082D" w:rsidRPr="00224FF7" w14:paraId="71CF2257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84F0D8" w14:textId="43EDEF31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E_exact</w:t>
            </w:r>
            <w:proofErr w:type="spellEnd"/>
          </w:p>
        </w:tc>
        <w:tc>
          <w:tcPr>
            <w:tcW w:w="2336" w:type="dxa"/>
          </w:tcPr>
          <w:p w14:paraId="05185295" w14:textId="2D36E0A2" w:rsidR="0073082D" w:rsidRPr="00224FF7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Solution</w:t>
            </w:r>
            <w:r w:rsidR="0073082D" w:rsidRPr="00224FF7">
              <w:rPr>
                <w:sz w:val="23"/>
                <w:szCs w:val="23"/>
                <w:lang w:val="fr-FR"/>
              </w:rPr>
              <w:t xml:space="preserve"> exacte</w:t>
            </w:r>
          </w:p>
        </w:tc>
        <w:tc>
          <w:tcPr>
            <w:tcW w:w="1620" w:type="dxa"/>
          </w:tcPr>
          <w:p w14:paraId="1124D5E1" w14:textId="19B680A0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E</m:t>
              </m:r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hAnsi="Cambria Math"/>
                  <w:sz w:val="23"/>
                  <w:szCs w:val="23"/>
                </w:rPr>
                <m:t>,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4D2DD19C" w14:textId="6940138C" w:rsidR="0073082D" w:rsidRPr="00224FF7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color w:val="00B050"/>
                <w:sz w:val="23"/>
                <w:szCs w:val="23"/>
                <w:lang w:val="fr-FR"/>
              </w:rPr>
              <w:t>Paramètre</w:t>
            </w:r>
            <w:r w:rsidR="00EC4926" w:rsidRPr="00224FF7">
              <w:rPr>
                <w:color w:val="00B050"/>
                <w:sz w:val="23"/>
                <w:szCs w:val="23"/>
                <w:lang w:val="fr-FR"/>
              </w:rPr>
              <w:t xml:space="preserve"> facultatif</w:t>
            </w:r>
          </w:p>
        </w:tc>
      </w:tr>
      <w:tr w:rsidR="0073082D" w:rsidRPr="00224FF7" w14:paraId="3CCC86A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EFA3C0E" w14:textId="53424E8A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exact_x</w:t>
            </w:r>
            <w:proofErr w:type="spellEnd"/>
          </w:p>
        </w:tc>
        <w:tc>
          <w:tcPr>
            <w:tcW w:w="2336" w:type="dxa"/>
          </w:tcPr>
          <w:p w14:paraId="30DEA47A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6858A96B" w14:textId="368D9458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F</m:t>
              </m:r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hAnsi="Cambria Math"/>
                  <w:sz w:val="23"/>
                  <w:szCs w:val="23"/>
                </w:rPr>
                <m:t>,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2C686A8E" w14:textId="4AFA3067" w:rsidR="0073082D" w:rsidRPr="00224FF7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3"/>
                <w:szCs w:val="23"/>
                <w:lang w:val="fr-FR"/>
              </w:rPr>
            </w:pPr>
            <w:r w:rsidRPr="00224FF7">
              <w:rPr>
                <w:color w:val="00B050"/>
                <w:sz w:val="23"/>
                <w:szCs w:val="23"/>
                <w:lang w:val="fr-FR"/>
              </w:rPr>
              <w:t>Paramètre</w:t>
            </w:r>
            <w:r w:rsidR="00EC4926" w:rsidRPr="00224FF7">
              <w:rPr>
                <w:color w:val="00B050"/>
                <w:sz w:val="23"/>
                <w:szCs w:val="23"/>
                <w:lang w:val="fr-FR"/>
              </w:rPr>
              <w:t xml:space="preserve"> facultatif</w:t>
            </w:r>
          </w:p>
        </w:tc>
      </w:tr>
      <w:tr w:rsidR="0073082D" w:rsidRPr="00224FF7" w14:paraId="6DFC17F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E9ABD9" w14:textId="70D7D3E3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F_exact_y</w:t>
            </w:r>
            <w:proofErr w:type="spellEnd"/>
          </w:p>
        </w:tc>
        <w:tc>
          <w:tcPr>
            <w:tcW w:w="2336" w:type="dxa"/>
          </w:tcPr>
          <w:p w14:paraId="1E725D28" w14:textId="77777777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246C7949" w14:textId="35DBE805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</w:rPr>
            </w:pPr>
          </w:p>
        </w:tc>
        <w:tc>
          <w:tcPr>
            <w:tcW w:w="4770" w:type="dxa"/>
          </w:tcPr>
          <w:p w14:paraId="7075B05F" w14:textId="4985C1E3" w:rsidR="0073082D" w:rsidRPr="00224FF7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  <w:sz w:val="23"/>
                <w:szCs w:val="23"/>
              </w:rPr>
            </w:pPr>
            <w:r w:rsidRPr="00224FF7">
              <w:rPr>
                <w:color w:val="00B050"/>
                <w:sz w:val="23"/>
                <w:szCs w:val="23"/>
                <w:lang w:val="fr-FR"/>
              </w:rPr>
              <w:t>Paramètre</w:t>
            </w:r>
            <w:r w:rsidR="00EC4926" w:rsidRPr="00224FF7">
              <w:rPr>
                <w:color w:val="00B050"/>
                <w:sz w:val="23"/>
                <w:szCs w:val="23"/>
                <w:lang w:val="fr-FR"/>
              </w:rPr>
              <w:t xml:space="preserve"> facultatif</w:t>
            </w:r>
          </w:p>
        </w:tc>
      </w:tr>
      <w:tr w:rsidR="0073082D" w:rsidRPr="00224FF7" w14:paraId="24A65859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3EC188A" w14:textId="2C7A19EF" w:rsidR="0073082D" w:rsidRPr="00224FF7" w:rsidRDefault="0073082D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r w:rsidRPr="00224FF7">
              <w:rPr>
                <w:sz w:val="23"/>
                <w:szCs w:val="23"/>
                <w:lang w:val="fr-FR"/>
              </w:rPr>
              <w:t>T_exact</w:t>
            </w:r>
            <w:proofErr w:type="spellEnd"/>
          </w:p>
        </w:tc>
        <w:tc>
          <w:tcPr>
            <w:tcW w:w="2336" w:type="dxa"/>
          </w:tcPr>
          <w:p w14:paraId="137606A8" w14:textId="77777777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</w:p>
        </w:tc>
        <w:tc>
          <w:tcPr>
            <w:tcW w:w="1620" w:type="dxa"/>
          </w:tcPr>
          <w:p w14:paraId="31EA0810" w14:textId="27C6131B" w:rsidR="0073082D" w:rsidRPr="00224FF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</w:rPr>
            </w:pPr>
            <w:r w:rsidRPr="00224FF7">
              <w:rPr>
                <w:i/>
                <w:iCs/>
                <w:sz w:val="23"/>
                <w:szCs w:val="23"/>
              </w:rPr>
              <w:t>string</w:t>
            </w:r>
            <w:r w:rsidRPr="00224FF7">
              <w:rPr>
                <w:sz w:val="23"/>
                <w:szCs w:val="23"/>
              </w:rPr>
              <w:t xml:space="preserve"> </w:t>
            </w:r>
            <m:oMath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>(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t</m:t>
              </m:r>
              <m:r>
                <w:rPr>
                  <w:rFonts w:ascii="Cambria Math" w:hAnsi="Cambria Math"/>
                  <w:sz w:val="23"/>
                  <w:szCs w:val="23"/>
                </w:rPr>
                <m:t xml:space="preserve">, 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x</m:t>
              </m:r>
              <m:r>
                <w:rPr>
                  <w:rFonts w:ascii="Cambria Math" w:hAnsi="Cambria Math"/>
                  <w:sz w:val="23"/>
                  <w:szCs w:val="23"/>
                </w:rPr>
                <m:t>,</m:t>
              </m:r>
              <m:r>
                <w:rPr>
                  <w:rFonts w:ascii="Cambria Math" w:hAnsi="Cambria Math"/>
                  <w:sz w:val="23"/>
                  <w:szCs w:val="23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3"/>
                  <w:szCs w:val="23"/>
                </w:rPr>
                <m:t>)</m:t>
              </m:r>
            </m:oMath>
          </w:p>
        </w:tc>
        <w:tc>
          <w:tcPr>
            <w:tcW w:w="4770" w:type="dxa"/>
          </w:tcPr>
          <w:p w14:paraId="7A442E04" w14:textId="47F2DB4A" w:rsidR="0073082D" w:rsidRPr="00224FF7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3"/>
                <w:szCs w:val="23"/>
                <w:lang w:val="fr-FR"/>
              </w:rPr>
            </w:pPr>
            <w:r w:rsidRPr="00224FF7">
              <w:rPr>
                <w:color w:val="00B050"/>
                <w:sz w:val="23"/>
                <w:szCs w:val="23"/>
                <w:lang w:val="fr-FR"/>
              </w:rPr>
              <w:t>Paramètre</w:t>
            </w:r>
            <w:r w:rsidR="00EC4926" w:rsidRPr="00224FF7">
              <w:rPr>
                <w:color w:val="00B050"/>
                <w:sz w:val="23"/>
                <w:szCs w:val="23"/>
                <w:lang w:val="fr-FR"/>
              </w:rPr>
              <w:t xml:space="preserve"> facultatif</w:t>
            </w:r>
          </w:p>
        </w:tc>
      </w:tr>
      <w:tr w:rsidR="0073082D" w:rsidRPr="00224FF7" w14:paraId="4ECF293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284DDE6" w14:textId="045FA2A5" w:rsidR="0073082D" w:rsidRPr="00224FF7" w:rsidRDefault="00EC4926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e</w:t>
            </w:r>
            <w:r w:rsidR="0073082D" w:rsidRPr="00224FF7">
              <w:rPr>
                <w:sz w:val="23"/>
                <w:szCs w:val="23"/>
                <w:lang w:val="fr-FR"/>
              </w:rPr>
              <w:t>xport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file</w:t>
            </w:r>
            <w:proofErr w:type="spellEnd"/>
          </w:p>
        </w:tc>
        <w:tc>
          <w:tcPr>
            <w:tcW w:w="2336" w:type="dxa"/>
          </w:tcPr>
          <w:p w14:paraId="1E41A6D6" w14:textId="69B781F9" w:rsidR="0073082D" w:rsidRPr="00224FF7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Fichier</w:t>
            </w:r>
            <w:r w:rsidR="0073082D" w:rsidRPr="00224FF7">
              <w:rPr>
                <w:sz w:val="23"/>
                <w:szCs w:val="23"/>
                <w:lang w:val="fr-FR"/>
              </w:rPr>
              <w:t xml:space="preserve"> dans lequel </w:t>
            </w:r>
            <w:r w:rsidRPr="00224FF7">
              <w:rPr>
                <w:sz w:val="23"/>
                <w:szCs w:val="23"/>
                <w:lang w:val="fr-FR"/>
              </w:rPr>
              <w:t>s</w:t>
            </w:r>
            <w:r w:rsidR="0073082D" w:rsidRPr="00224FF7">
              <w:rPr>
                <w:sz w:val="23"/>
                <w:szCs w:val="23"/>
                <w:lang w:val="fr-FR"/>
              </w:rPr>
              <w:t>on</w:t>
            </w:r>
            <w:r w:rsidRPr="00224FF7">
              <w:rPr>
                <w:sz w:val="23"/>
                <w:szCs w:val="23"/>
                <w:lang w:val="fr-FR"/>
              </w:rPr>
              <w:t>t</w:t>
            </w:r>
            <w:r w:rsidR="0073082D" w:rsidRPr="00224FF7">
              <w:rPr>
                <w:sz w:val="23"/>
                <w:szCs w:val="23"/>
                <w:lang w:val="fr-FR"/>
              </w:rPr>
              <w:t xml:space="preserve"> écrites toutes les données </w:t>
            </w:r>
            <w:r w:rsidRPr="00224FF7">
              <w:rPr>
                <w:sz w:val="23"/>
                <w:szCs w:val="23"/>
                <w:lang w:val="fr-FR"/>
              </w:rPr>
              <w:t>(soit au format csv ou au format binaire)</w:t>
            </w:r>
          </w:p>
        </w:tc>
        <w:tc>
          <w:tcPr>
            <w:tcW w:w="1620" w:type="dxa"/>
          </w:tcPr>
          <w:p w14:paraId="57AA10E5" w14:textId="77A8C681" w:rsidR="0073082D" w:rsidRPr="00224FF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string</w:t>
            </w:r>
            <w:proofErr w:type="gramEnd"/>
          </w:p>
        </w:tc>
        <w:tc>
          <w:tcPr>
            <w:tcW w:w="4770" w:type="dxa"/>
          </w:tcPr>
          <w:p w14:paraId="32570107" w14:textId="34D5F30A" w:rsidR="0073082D" w:rsidRPr="00224FF7" w:rsidRDefault="00CF13E1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Chemin d’accès du fichier à partir du répertoire racine</w:t>
            </w:r>
          </w:p>
        </w:tc>
      </w:tr>
      <w:tr w:rsidR="003E418F" w:rsidRPr="00224FF7" w14:paraId="28AE97B5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E22DD70" w14:textId="35D9ADC4" w:rsidR="003E418F" w:rsidRPr="00224FF7" w:rsidRDefault="003E418F" w:rsidP="0073082D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export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</w:t>
            </w:r>
            <w:r w:rsidRPr="00224FF7">
              <w:rPr>
                <w:sz w:val="23"/>
                <w:szCs w:val="23"/>
                <w:lang w:val="fr-FR"/>
              </w:rPr>
              <w:t>mode</w:t>
            </w:r>
            <w:proofErr w:type="spellEnd"/>
          </w:p>
        </w:tc>
        <w:tc>
          <w:tcPr>
            <w:tcW w:w="2336" w:type="dxa"/>
          </w:tcPr>
          <w:p w14:paraId="3A95D7BF" w14:textId="0BA07E9F" w:rsidR="003E418F" w:rsidRPr="00224FF7" w:rsidRDefault="003E418F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Mode d’exportation des données.</w:t>
            </w:r>
          </w:p>
        </w:tc>
        <w:tc>
          <w:tcPr>
            <w:tcW w:w="1620" w:type="dxa"/>
          </w:tcPr>
          <w:p w14:paraId="21828DDC" w14:textId="77777777" w:rsidR="003E418F" w:rsidRPr="00224FF7" w:rsidRDefault="003E418F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</w:p>
        </w:tc>
        <w:tc>
          <w:tcPr>
            <w:tcW w:w="4770" w:type="dxa"/>
          </w:tcPr>
          <w:p w14:paraId="3ACCFFC9" w14:textId="27BA66C4" w:rsidR="003E418F" w:rsidRPr="00224FF7" w:rsidRDefault="003E418F" w:rsidP="003E41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dataframe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" </w:t>
            </w:r>
            <w:r w:rsidRPr="00224FF7">
              <w:rPr>
                <w:sz w:val="23"/>
                <w:szCs w:val="23"/>
                <w:lang w:val="fr-FR"/>
              </w:rPr>
              <w:t>pour exporter au format CSV (ce mode exporte aussi des fichiers pour faire des animations).</w:t>
            </w:r>
          </w:p>
          <w:p w14:paraId="2888F1BD" w14:textId="64159083" w:rsidR="003E418F" w:rsidRPr="00224FF7" w:rsidRDefault="003E418F" w:rsidP="003E41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binary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" pour </w:t>
            </w:r>
            <w:r w:rsidRPr="00224FF7">
              <w:rPr>
                <w:sz w:val="23"/>
                <w:szCs w:val="23"/>
                <w:lang w:val="fr-FR"/>
              </w:rPr>
              <w:t>exporter au format binaire (SDS)</w:t>
            </w:r>
            <w:r w:rsidRPr="00224FF7">
              <w:rPr>
                <w:sz w:val="23"/>
                <w:szCs w:val="23"/>
                <w:lang w:val="fr-FR"/>
              </w:rPr>
              <w:t>.</w:t>
            </w:r>
            <w:r w:rsidRPr="00224FF7">
              <w:rPr>
                <w:sz w:val="23"/>
                <w:szCs w:val="23"/>
                <w:lang w:val="fr-FR"/>
              </w:rPr>
              <w:t xml:space="preserve"> Il faut alors une fonction spéciale pour les lires.</w:t>
            </w:r>
          </w:p>
        </w:tc>
      </w:tr>
      <w:tr w:rsidR="00EC4926" w:rsidRPr="00224FF7" w14:paraId="6330CDC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CF024EC" w14:textId="26C13EBD" w:rsidR="00EC4926" w:rsidRPr="00224FF7" w:rsidRDefault="00EC4926" w:rsidP="00EC4926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write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mode</w:t>
            </w:r>
            <w:proofErr w:type="spellEnd"/>
          </w:p>
        </w:tc>
        <w:tc>
          <w:tcPr>
            <w:tcW w:w="2336" w:type="dxa"/>
          </w:tcPr>
          <w:p w14:paraId="73C539F6" w14:textId="7C019AE2" w:rsidR="00EC4926" w:rsidRPr="00224FF7" w:rsidRDefault="001D4349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Mode</w:t>
            </w:r>
            <w:r w:rsidR="00EC4926" w:rsidRPr="00224FF7">
              <w:rPr>
                <w:sz w:val="23"/>
                <w:szCs w:val="23"/>
                <w:lang w:val="fr-FR"/>
              </w:rPr>
              <w:t xml:space="preserve"> d’</w:t>
            </w:r>
            <w:r w:rsidRPr="00224FF7">
              <w:rPr>
                <w:sz w:val="23"/>
                <w:szCs w:val="23"/>
                <w:lang w:val="fr-FR"/>
              </w:rPr>
              <w:t>écriture</w:t>
            </w:r>
            <w:r w:rsidR="00EC4926" w:rsidRPr="00224FF7">
              <w:rPr>
                <w:sz w:val="23"/>
                <w:szCs w:val="23"/>
                <w:lang w:val="fr-FR"/>
              </w:rPr>
              <w:t xml:space="preserve"> dans le fichier d’exportation</w:t>
            </w:r>
          </w:p>
        </w:tc>
        <w:tc>
          <w:tcPr>
            <w:tcW w:w="1620" w:type="dxa"/>
          </w:tcPr>
          <w:p w14:paraId="704D9677" w14:textId="2E964E8D" w:rsidR="00EC4926" w:rsidRPr="00224FF7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  <w:proofErr w:type="gramStart"/>
            <w:r w:rsidRPr="00224FF7">
              <w:rPr>
                <w:i/>
                <w:iCs/>
                <w:sz w:val="23"/>
                <w:szCs w:val="23"/>
                <w:lang w:val="fr-FR"/>
              </w:rPr>
              <w:t>string</w:t>
            </w:r>
            <w:proofErr w:type="gramEnd"/>
          </w:p>
        </w:tc>
        <w:tc>
          <w:tcPr>
            <w:tcW w:w="4770" w:type="dxa"/>
          </w:tcPr>
          <w:p w14:paraId="529C3940" w14:textId="08FC28A4" w:rsidR="00EC4926" w:rsidRPr="00224FF7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append</m:t>
              </m:r>
            </m:oMath>
            <w:r w:rsidRPr="00224FF7">
              <w:rPr>
                <w:sz w:val="23"/>
                <w:szCs w:val="23"/>
                <w:lang w:val="fr-FR"/>
              </w:rPr>
              <w:t>" pour ajouter dans le fichier</w:t>
            </w:r>
          </w:p>
          <w:p w14:paraId="6B92360F" w14:textId="6D55367B" w:rsidR="00EC4926" w:rsidRPr="00224FF7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3"/>
                  <w:szCs w:val="23"/>
                  <w:lang w:val="fr-FR"/>
                </w:rPr>
                <m:t>truncate</m:t>
              </m:r>
            </m:oMath>
            <w:r w:rsidRPr="00224FF7">
              <w:rPr>
                <w:sz w:val="23"/>
                <w:szCs w:val="23"/>
                <w:lang w:val="fr-FR"/>
              </w:rPr>
              <w:t xml:space="preserve">" pour remettre le fichier </w:t>
            </w:r>
            <w:r w:rsidR="001D4349" w:rsidRPr="00224FF7">
              <w:rPr>
                <w:sz w:val="23"/>
                <w:szCs w:val="23"/>
                <w:lang w:val="fr-FR"/>
              </w:rPr>
              <w:t>à</w:t>
            </w:r>
            <w:r w:rsidRPr="00224FF7">
              <w:rPr>
                <w:sz w:val="23"/>
                <w:szCs w:val="23"/>
                <w:lang w:val="fr-FR"/>
              </w:rPr>
              <w:t xml:space="preserve"> 0</w:t>
            </w:r>
            <w:r w:rsidR="00CF13E1" w:rsidRPr="00224FF7">
              <w:rPr>
                <w:sz w:val="23"/>
                <w:szCs w:val="23"/>
                <w:lang w:val="fr-FR"/>
              </w:rPr>
              <w:t xml:space="preserve"> avant d’écrire.</w:t>
            </w:r>
          </w:p>
        </w:tc>
      </w:tr>
      <w:tr w:rsidR="00EC4926" w:rsidRPr="00224FF7" w14:paraId="7CA69881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4D33BD1" w14:textId="23EF8A78" w:rsidR="00EC4926" w:rsidRPr="00224FF7" w:rsidRDefault="00EC4926" w:rsidP="00EC4926">
            <w:pPr>
              <w:rPr>
                <w:sz w:val="23"/>
                <w:szCs w:val="23"/>
                <w:lang w:val="fr-FR"/>
              </w:rPr>
            </w:pPr>
            <w:proofErr w:type="spellStart"/>
            <w:proofErr w:type="gramStart"/>
            <w:r w:rsidRPr="00224FF7">
              <w:rPr>
                <w:sz w:val="23"/>
                <w:szCs w:val="23"/>
                <w:lang w:val="fr-FR"/>
              </w:rPr>
              <w:t>simu</w:t>
            </w:r>
            <w:proofErr w:type="gramEnd"/>
            <w:r w:rsidRPr="00224FF7">
              <w:rPr>
                <w:sz w:val="23"/>
                <w:szCs w:val="23"/>
                <w:lang w:val="fr-FR"/>
              </w:rPr>
              <w:t>_count</w:t>
            </w:r>
            <w:proofErr w:type="spellEnd"/>
          </w:p>
        </w:tc>
        <w:tc>
          <w:tcPr>
            <w:tcW w:w="2336" w:type="dxa"/>
          </w:tcPr>
          <w:p w14:paraId="26AA7FCB" w14:textId="168E3836" w:rsidR="00EC4926" w:rsidRPr="00224FF7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sz w:val="23"/>
                <w:szCs w:val="23"/>
                <w:lang w:val="fr-FR"/>
              </w:rPr>
              <w:t>Nombre de simulation</w:t>
            </w:r>
            <w:r w:rsidR="00BF15B1" w:rsidRPr="00224FF7">
              <w:rPr>
                <w:sz w:val="23"/>
                <w:szCs w:val="23"/>
                <w:lang w:val="fr-FR"/>
              </w:rPr>
              <w:t>s</w:t>
            </w:r>
            <w:r w:rsidRPr="00224FF7">
              <w:rPr>
                <w:sz w:val="23"/>
                <w:szCs w:val="23"/>
                <w:lang w:val="fr-FR"/>
              </w:rPr>
              <w:t xml:space="preserve"> </w:t>
            </w:r>
            <w:r w:rsidR="00BF15B1" w:rsidRPr="00224FF7">
              <w:rPr>
                <w:sz w:val="23"/>
                <w:szCs w:val="23"/>
                <w:lang w:val="fr-FR"/>
              </w:rPr>
              <w:t>à faire</w:t>
            </w:r>
          </w:p>
        </w:tc>
        <w:tc>
          <w:tcPr>
            <w:tcW w:w="1620" w:type="dxa"/>
          </w:tcPr>
          <w:p w14:paraId="75F5516E" w14:textId="17A1B394" w:rsidR="00EC4926" w:rsidRPr="00224FF7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3"/>
                <w:szCs w:val="23"/>
                <w:lang w:val="fr-FR"/>
              </w:rPr>
            </w:pPr>
            <w:r w:rsidRPr="00224FF7">
              <w:rPr>
                <w:i/>
                <w:iCs/>
                <w:sz w:val="23"/>
                <w:szCs w:val="23"/>
                <w:lang w:val="fr-FR"/>
              </w:rPr>
              <w:t xml:space="preserve">Int </w:t>
            </w:r>
          </w:p>
        </w:tc>
        <w:tc>
          <w:tcPr>
            <w:tcW w:w="4770" w:type="dxa"/>
          </w:tcPr>
          <w:p w14:paraId="5F41DC20" w14:textId="726656BC" w:rsidR="00EC4926" w:rsidRPr="00224FF7" w:rsidRDefault="001D4349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3"/>
                <w:szCs w:val="23"/>
                <w:lang w:val="fr-FR"/>
              </w:rPr>
            </w:pPr>
            <w:r w:rsidRPr="00224FF7">
              <w:rPr>
                <w:color w:val="00B050"/>
                <w:sz w:val="23"/>
                <w:szCs w:val="23"/>
                <w:lang w:val="fr-FR"/>
              </w:rPr>
              <w:t>Paramètre</w:t>
            </w:r>
            <w:r w:rsidR="00EC4926" w:rsidRPr="00224FF7">
              <w:rPr>
                <w:color w:val="00B050"/>
                <w:sz w:val="23"/>
                <w:szCs w:val="23"/>
                <w:lang w:val="fr-FR"/>
              </w:rPr>
              <w:t xml:space="preserve"> facultatif</w:t>
            </w:r>
          </w:p>
        </w:tc>
      </w:tr>
    </w:tbl>
    <w:p w14:paraId="152145A2" w14:textId="77777777" w:rsidR="009341A6" w:rsidRPr="00224FF7" w:rsidRDefault="009341A6">
      <w:pPr>
        <w:rPr>
          <w:sz w:val="23"/>
          <w:szCs w:val="23"/>
          <w:lang w:val="fr-FR"/>
        </w:rPr>
      </w:pPr>
    </w:p>
    <w:sectPr w:rsidR="009341A6" w:rsidRPr="00224FF7" w:rsidSect="006E58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B1BAF"/>
    <w:multiLevelType w:val="hybridMultilevel"/>
    <w:tmpl w:val="88E65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rgUAhbhAMiwAAAA="/>
  </w:docVars>
  <w:rsids>
    <w:rsidRoot w:val="00D63D45"/>
    <w:rsid w:val="001D4349"/>
    <w:rsid w:val="00224FF7"/>
    <w:rsid w:val="002A5D6F"/>
    <w:rsid w:val="002B66D0"/>
    <w:rsid w:val="00393296"/>
    <w:rsid w:val="003E418F"/>
    <w:rsid w:val="003F4768"/>
    <w:rsid w:val="0049571D"/>
    <w:rsid w:val="004A7D4D"/>
    <w:rsid w:val="005A6F2F"/>
    <w:rsid w:val="005B285D"/>
    <w:rsid w:val="005C0053"/>
    <w:rsid w:val="006E5818"/>
    <w:rsid w:val="0073082D"/>
    <w:rsid w:val="007753C5"/>
    <w:rsid w:val="007803A8"/>
    <w:rsid w:val="009341A6"/>
    <w:rsid w:val="00946C37"/>
    <w:rsid w:val="00977649"/>
    <w:rsid w:val="00A0257E"/>
    <w:rsid w:val="00AB21F7"/>
    <w:rsid w:val="00BF15B1"/>
    <w:rsid w:val="00C23FCE"/>
    <w:rsid w:val="00C614DA"/>
    <w:rsid w:val="00CF13E1"/>
    <w:rsid w:val="00D151D9"/>
    <w:rsid w:val="00D63D45"/>
    <w:rsid w:val="00D71680"/>
    <w:rsid w:val="00EC4926"/>
    <w:rsid w:val="00F040AB"/>
    <w:rsid w:val="00F0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  <w:style w:type="paragraph" w:styleId="ListParagraph">
    <w:name w:val="List Paragraph"/>
    <w:basedOn w:val="Normal"/>
    <w:uiPriority w:val="34"/>
    <w:qFormat/>
    <w:rsid w:val="00AB2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15</cp:revision>
  <cp:lastPrinted>2020-08-05T01:07:00Z</cp:lastPrinted>
  <dcterms:created xsi:type="dcterms:W3CDTF">2020-05-22T13:28:00Z</dcterms:created>
  <dcterms:modified xsi:type="dcterms:W3CDTF">2020-08-17T03:45:00Z</dcterms:modified>
</cp:coreProperties>
</file>